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F9F5D6" w14:textId="1EE7DB3E" w:rsidR="003513FE" w:rsidRPr="00971E9F" w:rsidRDefault="00150DCB">
      <w:pPr>
        <w:rPr>
          <w:rFonts w:ascii="Arial" w:hAnsi="Arial" w:cs="Arial"/>
          <w:b/>
          <w:bCs/>
          <w:sz w:val="32"/>
          <w:szCs w:val="32"/>
          <w:lang w:val="en-US"/>
        </w:rPr>
      </w:pPr>
      <w:proofErr w:type="spellStart"/>
      <w:r w:rsidRPr="00971E9F">
        <w:rPr>
          <w:rFonts w:ascii="Arial" w:hAnsi="Arial" w:cs="Arial"/>
          <w:b/>
          <w:bCs/>
          <w:sz w:val="32"/>
          <w:szCs w:val="32"/>
          <w:lang w:val="en-US"/>
        </w:rPr>
        <w:t>Boultham</w:t>
      </w:r>
      <w:proofErr w:type="spellEnd"/>
      <w:r w:rsidRPr="00971E9F">
        <w:rPr>
          <w:rFonts w:ascii="Arial" w:hAnsi="Arial" w:cs="Arial"/>
          <w:b/>
          <w:bCs/>
          <w:sz w:val="32"/>
          <w:szCs w:val="32"/>
          <w:lang w:val="en-US"/>
        </w:rPr>
        <w:t xml:space="preserve"> Park Cafe</w:t>
      </w:r>
      <w:r w:rsidR="003513FE" w:rsidRPr="00971E9F">
        <w:rPr>
          <w:rFonts w:ascii="Arial" w:hAnsi="Arial" w:cs="Arial"/>
          <w:b/>
          <w:bCs/>
          <w:sz w:val="32"/>
          <w:szCs w:val="32"/>
          <w:lang w:val="en-US"/>
        </w:rPr>
        <w:t xml:space="preserve"> to Moorland Skate Park via the River Witham</w:t>
      </w:r>
      <w:r w:rsidR="00394B30" w:rsidRPr="00971E9F">
        <w:rPr>
          <w:rFonts w:ascii="Arial" w:hAnsi="Arial" w:cs="Arial"/>
          <w:b/>
          <w:bCs/>
          <w:sz w:val="32"/>
          <w:szCs w:val="32"/>
          <w:lang w:val="en-US"/>
        </w:rPr>
        <w:t>,</w:t>
      </w:r>
      <w:r w:rsidR="003513FE" w:rsidRPr="00971E9F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proofErr w:type="spellStart"/>
      <w:r w:rsidR="003513FE" w:rsidRPr="00971E9F">
        <w:rPr>
          <w:rFonts w:ascii="Arial" w:hAnsi="Arial" w:cs="Arial"/>
          <w:b/>
          <w:bCs/>
          <w:sz w:val="32"/>
          <w:szCs w:val="32"/>
          <w:lang w:val="en-US"/>
        </w:rPr>
        <w:t>Boultham</w:t>
      </w:r>
      <w:proofErr w:type="spellEnd"/>
      <w:r w:rsidR="003513FE" w:rsidRPr="00971E9F">
        <w:rPr>
          <w:rFonts w:ascii="Arial" w:hAnsi="Arial" w:cs="Arial"/>
          <w:b/>
          <w:bCs/>
          <w:sz w:val="32"/>
          <w:szCs w:val="32"/>
          <w:lang w:val="en-US"/>
        </w:rPr>
        <w:t xml:space="preserve"> Park</w:t>
      </w:r>
      <w:r w:rsidR="00BA5D84" w:rsidRPr="00971E9F">
        <w:rPr>
          <w:rFonts w:ascii="Arial" w:hAnsi="Arial" w:cs="Arial"/>
          <w:b/>
          <w:bCs/>
          <w:sz w:val="32"/>
          <w:szCs w:val="32"/>
          <w:lang w:val="en-US"/>
        </w:rPr>
        <w:t xml:space="preserve"> pa</w:t>
      </w:r>
      <w:r w:rsidR="00150156" w:rsidRPr="00971E9F">
        <w:rPr>
          <w:rFonts w:ascii="Arial" w:hAnsi="Arial" w:cs="Arial"/>
          <w:b/>
          <w:bCs/>
          <w:sz w:val="32"/>
          <w:szCs w:val="32"/>
          <w:lang w:val="en-US"/>
        </w:rPr>
        <w:t xml:space="preserve">thways and </w:t>
      </w:r>
      <w:r w:rsidR="002A0528" w:rsidRPr="00971E9F">
        <w:rPr>
          <w:rFonts w:ascii="Arial" w:hAnsi="Arial" w:cs="Arial"/>
          <w:b/>
          <w:bCs/>
          <w:sz w:val="32"/>
          <w:szCs w:val="32"/>
          <w:lang w:val="en-US"/>
        </w:rPr>
        <w:t xml:space="preserve">then </w:t>
      </w:r>
      <w:r w:rsidR="00150156" w:rsidRPr="00971E9F">
        <w:rPr>
          <w:rFonts w:ascii="Arial" w:hAnsi="Arial" w:cs="Arial"/>
          <w:b/>
          <w:bCs/>
          <w:sz w:val="32"/>
          <w:szCs w:val="32"/>
          <w:lang w:val="en-US"/>
        </w:rPr>
        <w:t xml:space="preserve">back to the </w:t>
      </w:r>
      <w:proofErr w:type="spellStart"/>
      <w:r w:rsidR="00394B30" w:rsidRPr="00971E9F">
        <w:rPr>
          <w:rFonts w:ascii="Arial" w:hAnsi="Arial" w:cs="Arial"/>
          <w:b/>
          <w:bCs/>
          <w:sz w:val="32"/>
          <w:szCs w:val="32"/>
          <w:lang w:val="en-US"/>
        </w:rPr>
        <w:t>Boultham</w:t>
      </w:r>
      <w:proofErr w:type="spellEnd"/>
      <w:r w:rsidR="00394B30" w:rsidRPr="00971E9F">
        <w:rPr>
          <w:rFonts w:ascii="Arial" w:hAnsi="Arial" w:cs="Arial"/>
          <w:b/>
          <w:bCs/>
          <w:sz w:val="32"/>
          <w:szCs w:val="32"/>
          <w:lang w:val="en-US"/>
        </w:rPr>
        <w:t xml:space="preserve"> Park </w:t>
      </w:r>
      <w:r w:rsidR="002A0528" w:rsidRPr="00971E9F">
        <w:rPr>
          <w:rFonts w:ascii="Arial" w:hAnsi="Arial" w:cs="Arial"/>
          <w:b/>
          <w:bCs/>
          <w:sz w:val="32"/>
          <w:szCs w:val="32"/>
          <w:lang w:val="en-US"/>
        </w:rPr>
        <w:t>Café.</w:t>
      </w:r>
    </w:p>
    <w:p w14:paraId="102F545C" w14:textId="56EC98DC" w:rsidR="00971E9F" w:rsidRPr="00971E9F" w:rsidRDefault="00971E9F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Estimated 1.7 Miles</w:t>
      </w:r>
      <w:r w:rsidR="000B10E7">
        <w:rPr>
          <w:rFonts w:ascii="Arial" w:hAnsi="Arial" w:cs="Arial"/>
          <w:b/>
          <w:bCs/>
          <w:lang w:val="en-US"/>
        </w:rPr>
        <w:t xml:space="preserve"> – </w:t>
      </w:r>
      <w:proofErr w:type="gramStart"/>
      <w:r w:rsidR="000B10E7">
        <w:rPr>
          <w:rFonts w:ascii="Arial" w:hAnsi="Arial" w:cs="Arial"/>
          <w:b/>
          <w:bCs/>
          <w:lang w:val="en-US"/>
        </w:rPr>
        <w:t>35  minutes</w:t>
      </w:r>
      <w:proofErr w:type="gramEnd"/>
    </w:p>
    <w:p w14:paraId="4D4C3A64" w14:textId="3FD2AC78" w:rsidR="00D10BDD" w:rsidRPr="00971E9F" w:rsidRDefault="00C17BCD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Start at the café, looking towards the play</w:t>
      </w:r>
      <w:r w:rsidR="001C2E8E" w:rsidRPr="00971E9F">
        <w:rPr>
          <w:rFonts w:ascii="Arial" w:hAnsi="Arial" w:cs="Arial"/>
          <w:lang w:val="en-US"/>
        </w:rPr>
        <w:t>ground.</w:t>
      </w:r>
    </w:p>
    <w:p w14:paraId="494E77FA" w14:textId="3A037786" w:rsidR="001C2E8E" w:rsidRPr="00971E9F" w:rsidRDefault="001C2E8E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Walk towards the </w:t>
      </w:r>
      <w:r w:rsidR="00AF5D07" w:rsidRPr="00971E9F">
        <w:rPr>
          <w:rFonts w:ascii="Arial" w:hAnsi="Arial" w:cs="Arial"/>
          <w:lang w:val="en-US"/>
        </w:rPr>
        <w:t>playground and follow the path</w:t>
      </w:r>
      <w:r w:rsidR="00D64650" w:rsidRPr="00971E9F">
        <w:rPr>
          <w:rFonts w:ascii="Arial" w:hAnsi="Arial" w:cs="Arial"/>
          <w:lang w:val="en-US"/>
        </w:rPr>
        <w:t xml:space="preserve"> around it to the </w:t>
      </w:r>
      <w:proofErr w:type="gramStart"/>
      <w:r w:rsidR="00D64650" w:rsidRPr="00971E9F">
        <w:rPr>
          <w:rFonts w:ascii="Arial" w:hAnsi="Arial" w:cs="Arial"/>
          <w:lang w:val="en-US"/>
        </w:rPr>
        <w:t>left</w:t>
      </w:r>
      <w:proofErr w:type="gramEnd"/>
    </w:p>
    <w:p w14:paraId="320D1C8F" w14:textId="21A55D7D" w:rsidR="00D64650" w:rsidRPr="00971E9F" w:rsidRDefault="00EB3935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Fol</w:t>
      </w:r>
      <w:r w:rsidR="00B77D9C" w:rsidRPr="00971E9F">
        <w:rPr>
          <w:rFonts w:ascii="Arial" w:hAnsi="Arial" w:cs="Arial"/>
          <w:lang w:val="en-US"/>
        </w:rPr>
        <w:t xml:space="preserve">low the signs </w:t>
      </w:r>
      <w:r w:rsidR="005C0016" w:rsidRPr="00971E9F">
        <w:rPr>
          <w:rFonts w:ascii="Arial" w:hAnsi="Arial" w:cs="Arial"/>
          <w:lang w:val="en-US"/>
        </w:rPr>
        <w:t>pointing to St Helens Churc</w:t>
      </w:r>
      <w:r w:rsidR="00445F08" w:rsidRPr="00971E9F">
        <w:rPr>
          <w:rFonts w:ascii="Arial" w:hAnsi="Arial" w:cs="Arial"/>
          <w:lang w:val="en-US"/>
        </w:rPr>
        <w:t>h</w:t>
      </w:r>
    </w:p>
    <w:p w14:paraId="3240EEB9" w14:textId="77777777" w:rsidR="00E40905" w:rsidRPr="00971E9F" w:rsidRDefault="00AE6493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Walk past St Helens Church towards Hall Drive</w:t>
      </w:r>
    </w:p>
    <w:p w14:paraId="1000B305" w14:textId="77777777" w:rsidR="005733D8" w:rsidRPr="00971E9F" w:rsidRDefault="00E40905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Walk along Hall Drive on the </w:t>
      </w:r>
      <w:proofErr w:type="gramStart"/>
      <w:r w:rsidRPr="00971E9F">
        <w:rPr>
          <w:rFonts w:ascii="Arial" w:hAnsi="Arial" w:cs="Arial"/>
          <w:lang w:val="en-US"/>
        </w:rPr>
        <w:t>right hand</w:t>
      </w:r>
      <w:proofErr w:type="gramEnd"/>
      <w:r w:rsidRPr="00971E9F">
        <w:rPr>
          <w:rFonts w:ascii="Arial" w:hAnsi="Arial" w:cs="Arial"/>
          <w:lang w:val="en-US"/>
        </w:rPr>
        <w:t xml:space="preserve"> side towards Altham </w:t>
      </w:r>
      <w:r w:rsidR="00D471AA" w:rsidRPr="00971E9F">
        <w:rPr>
          <w:rFonts w:ascii="Arial" w:hAnsi="Arial" w:cs="Arial"/>
          <w:lang w:val="en-US"/>
        </w:rPr>
        <w:t>Terrace</w:t>
      </w:r>
    </w:p>
    <w:p w14:paraId="155E887A" w14:textId="77777777" w:rsidR="00735EDC" w:rsidRPr="00971E9F" w:rsidRDefault="005733D8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Turn right onto Altham Terrace and follow</w:t>
      </w:r>
      <w:r w:rsidR="005B7AEE" w:rsidRPr="00971E9F">
        <w:rPr>
          <w:rFonts w:ascii="Arial" w:hAnsi="Arial" w:cs="Arial"/>
          <w:lang w:val="en-US"/>
        </w:rPr>
        <w:t xml:space="preserve"> the Catchwater all the way to the River </w:t>
      </w:r>
      <w:proofErr w:type="gramStart"/>
      <w:r w:rsidR="005B7AEE" w:rsidRPr="00971E9F">
        <w:rPr>
          <w:rFonts w:ascii="Arial" w:hAnsi="Arial" w:cs="Arial"/>
          <w:lang w:val="en-US"/>
        </w:rPr>
        <w:t>Witham</w:t>
      </w:r>
      <w:proofErr w:type="gramEnd"/>
    </w:p>
    <w:p w14:paraId="602ADDE6" w14:textId="77777777" w:rsidR="00D07C0A" w:rsidRPr="00971E9F" w:rsidRDefault="00013E3E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Turn right at the River </w:t>
      </w:r>
      <w:proofErr w:type="gramStart"/>
      <w:r w:rsidRPr="00971E9F">
        <w:rPr>
          <w:rFonts w:ascii="Arial" w:hAnsi="Arial" w:cs="Arial"/>
          <w:lang w:val="en-US"/>
        </w:rPr>
        <w:t>Witham</w:t>
      </w:r>
      <w:proofErr w:type="gramEnd"/>
      <w:r w:rsidRPr="00971E9F">
        <w:rPr>
          <w:rFonts w:ascii="Arial" w:hAnsi="Arial" w:cs="Arial"/>
          <w:lang w:val="en-US"/>
        </w:rPr>
        <w:t xml:space="preserve"> </w:t>
      </w:r>
    </w:p>
    <w:p w14:paraId="625096E2" w14:textId="77777777" w:rsidR="00F975A9" w:rsidRPr="00971E9F" w:rsidRDefault="00D07C0A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Walk along the </w:t>
      </w:r>
      <w:r w:rsidR="00430D24" w:rsidRPr="00971E9F">
        <w:rPr>
          <w:rFonts w:ascii="Arial" w:hAnsi="Arial" w:cs="Arial"/>
          <w:lang w:val="en-US"/>
        </w:rPr>
        <w:t>pedestrian/</w:t>
      </w:r>
      <w:r w:rsidR="003A23BC" w:rsidRPr="00971E9F">
        <w:rPr>
          <w:rFonts w:ascii="Arial" w:hAnsi="Arial" w:cs="Arial"/>
          <w:lang w:val="en-US"/>
        </w:rPr>
        <w:t xml:space="preserve">cycle path following the River </w:t>
      </w:r>
      <w:proofErr w:type="gramStart"/>
      <w:r w:rsidR="003A23BC" w:rsidRPr="00971E9F">
        <w:rPr>
          <w:rFonts w:ascii="Arial" w:hAnsi="Arial" w:cs="Arial"/>
          <w:lang w:val="en-US"/>
        </w:rPr>
        <w:t>Witham</w:t>
      </w:r>
      <w:proofErr w:type="gramEnd"/>
    </w:p>
    <w:p w14:paraId="0EF4B9C3" w14:textId="77777777" w:rsidR="00571F88" w:rsidRPr="00971E9F" w:rsidRDefault="00854478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You will come to a </w:t>
      </w:r>
      <w:proofErr w:type="gramStart"/>
      <w:r w:rsidRPr="00971E9F">
        <w:rPr>
          <w:rFonts w:ascii="Arial" w:hAnsi="Arial" w:cs="Arial"/>
          <w:lang w:val="en-US"/>
        </w:rPr>
        <w:t>junction</w:t>
      </w:r>
      <w:proofErr w:type="gramEnd"/>
    </w:p>
    <w:p w14:paraId="00693740" w14:textId="77777777" w:rsidR="00DC3209" w:rsidRPr="00971E9F" w:rsidRDefault="00571F88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Go straight on </w:t>
      </w:r>
      <w:r w:rsidR="006762CA" w:rsidRPr="00971E9F">
        <w:rPr>
          <w:rFonts w:ascii="Arial" w:hAnsi="Arial" w:cs="Arial"/>
          <w:lang w:val="en-US"/>
        </w:rPr>
        <w:t xml:space="preserve">past a lock to your right then </w:t>
      </w:r>
      <w:proofErr w:type="gramStart"/>
      <w:r w:rsidR="00DC3209" w:rsidRPr="00971E9F">
        <w:rPr>
          <w:rFonts w:ascii="Arial" w:hAnsi="Arial" w:cs="Arial"/>
          <w:lang w:val="en-US"/>
        </w:rPr>
        <w:t>follow</w:t>
      </w:r>
      <w:proofErr w:type="gramEnd"/>
      <w:r w:rsidR="00DC3209" w:rsidRPr="00971E9F">
        <w:rPr>
          <w:rFonts w:ascii="Arial" w:hAnsi="Arial" w:cs="Arial"/>
          <w:lang w:val="en-US"/>
        </w:rPr>
        <w:t xml:space="preserve"> the path to the right</w:t>
      </w:r>
    </w:p>
    <w:p w14:paraId="1A9B2FD7" w14:textId="77777777" w:rsidR="005D2C31" w:rsidRPr="00971E9F" w:rsidRDefault="00C84AF8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You will come to a T </w:t>
      </w:r>
      <w:proofErr w:type="gramStart"/>
      <w:r w:rsidR="005D2C31" w:rsidRPr="00971E9F">
        <w:rPr>
          <w:rFonts w:ascii="Arial" w:hAnsi="Arial" w:cs="Arial"/>
          <w:lang w:val="en-US"/>
        </w:rPr>
        <w:t>junction</w:t>
      </w:r>
      <w:proofErr w:type="gramEnd"/>
    </w:p>
    <w:p w14:paraId="2BAAE945" w14:textId="1391866A" w:rsidR="00FD4478" w:rsidRPr="00971E9F" w:rsidRDefault="005D2C31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To the left you will see the Russel Street </w:t>
      </w:r>
      <w:r w:rsidR="00FD4478" w:rsidRPr="00971E9F">
        <w:rPr>
          <w:rFonts w:ascii="Arial" w:hAnsi="Arial" w:cs="Arial"/>
          <w:lang w:val="en-US"/>
        </w:rPr>
        <w:t xml:space="preserve">Bridge, </w:t>
      </w:r>
      <w:r w:rsidR="002C272B" w:rsidRPr="00971E9F">
        <w:rPr>
          <w:rFonts w:ascii="Arial" w:hAnsi="Arial" w:cs="Arial"/>
          <w:lang w:val="en-US"/>
        </w:rPr>
        <w:t xml:space="preserve">don’t </w:t>
      </w:r>
      <w:proofErr w:type="gramStart"/>
      <w:r w:rsidR="002C272B" w:rsidRPr="00971E9F">
        <w:rPr>
          <w:rFonts w:ascii="Arial" w:hAnsi="Arial" w:cs="Arial"/>
          <w:lang w:val="en-US"/>
        </w:rPr>
        <w:t>cross</w:t>
      </w:r>
      <w:proofErr w:type="gramEnd"/>
    </w:p>
    <w:p w14:paraId="55B0564C" w14:textId="77777777" w:rsidR="007470A9" w:rsidRPr="00971E9F" w:rsidRDefault="002C272B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Turn right</w:t>
      </w:r>
      <w:r w:rsidR="007470A9" w:rsidRPr="00971E9F">
        <w:rPr>
          <w:rFonts w:ascii="Arial" w:hAnsi="Arial" w:cs="Arial"/>
          <w:lang w:val="en-US"/>
        </w:rPr>
        <w:t xml:space="preserve"> to take you to </w:t>
      </w:r>
      <w:proofErr w:type="spellStart"/>
      <w:r w:rsidR="007470A9" w:rsidRPr="00971E9F">
        <w:rPr>
          <w:rFonts w:ascii="Arial" w:hAnsi="Arial" w:cs="Arial"/>
          <w:lang w:val="en-US"/>
        </w:rPr>
        <w:t>Boultham</w:t>
      </w:r>
      <w:proofErr w:type="spellEnd"/>
      <w:r w:rsidR="007470A9" w:rsidRPr="00971E9F">
        <w:rPr>
          <w:rFonts w:ascii="Arial" w:hAnsi="Arial" w:cs="Arial"/>
          <w:lang w:val="en-US"/>
        </w:rPr>
        <w:t xml:space="preserve"> </w:t>
      </w:r>
      <w:proofErr w:type="gramStart"/>
      <w:r w:rsidR="007470A9" w:rsidRPr="00971E9F">
        <w:rPr>
          <w:rFonts w:ascii="Arial" w:hAnsi="Arial" w:cs="Arial"/>
          <w:lang w:val="en-US"/>
        </w:rPr>
        <w:t>Park</w:t>
      </w:r>
      <w:proofErr w:type="gramEnd"/>
    </w:p>
    <w:p w14:paraId="60004705" w14:textId="62A30B4D" w:rsidR="00AE6493" w:rsidRPr="00971E9F" w:rsidRDefault="00B43FB6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Go straight on to </w:t>
      </w:r>
      <w:proofErr w:type="spellStart"/>
      <w:r w:rsidR="00FB3CA4" w:rsidRPr="00971E9F">
        <w:rPr>
          <w:rFonts w:ascii="Arial" w:hAnsi="Arial" w:cs="Arial"/>
          <w:lang w:val="en-US"/>
        </w:rPr>
        <w:t>Boultham</w:t>
      </w:r>
      <w:proofErr w:type="spellEnd"/>
      <w:r w:rsidRPr="00971E9F">
        <w:rPr>
          <w:rFonts w:ascii="Arial" w:hAnsi="Arial" w:cs="Arial"/>
          <w:lang w:val="en-US"/>
        </w:rPr>
        <w:t xml:space="preserve"> </w:t>
      </w:r>
      <w:r w:rsidR="0088695E" w:rsidRPr="00971E9F">
        <w:rPr>
          <w:rFonts w:ascii="Arial" w:hAnsi="Arial" w:cs="Arial"/>
          <w:lang w:val="en-US"/>
        </w:rPr>
        <w:t>Park ent</w:t>
      </w:r>
      <w:r w:rsidR="00492BA8" w:rsidRPr="00971E9F">
        <w:rPr>
          <w:rFonts w:ascii="Arial" w:hAnsi="Arial" w:cs="Arial"/>
          <w:lang w:val="en-US"/>
        </w:rPr>
        <w:t>r</w:t>
      </w:r>
      <w:r w:rsidR="0088695E" w:rsidRPr="00971E9F">
        <w:rPr>
          <w:rFonts w:ascii="Arial" w:hAnsi="Arial" w:cs="Arial"/>
          <w:lang w:val="en-US"/>
        </w:rPr>
        <w:t>ance which is at the end of St Peters Avenue</w:t>
      </w:r>
      <w:r w:rsidR="00AE6493" w:rsidRPr="00971E9F">
        <w:rPr>
          <w:rFonts w:ascii="Arial" w:hAnsi="Arial" w:cs="Arial"/>
          <w:lang w:val="en-US"/>
        </w:rPr>
        <w:t xml:space="preserve"> </w:t>
      </w:r>
    </w:p>
    <w:p w14:paraId="113A920A" w14:textId="77486154" w:rsidR="00492BA8" w:rsidRPr="00971E9F" w:rsidRDefault="00FB3CA4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Enter </w:t>
      </w:r>
      <w:proofErr w:type="spellStart"/>
      <w:r w:rsidRPr="00971E9F">
        <w:rPr>
          <w:rFonts w:ascii="Arial" w:hAnsi="Arial" w:cs="Arial"/>
          <w:lang w:val="en-US"/>
        </w:rPr>
        <w:t>Boultham</w:t>
      </w:r>
      <w:proofErr w:type="spellEnd"/>
      <w:r w:rsidRPr="00971E9F">
        <w:rPr>
          <w:rFonts w:ascii="Arial" w:hAnsi="Arial" w:cs="Arial"/>
          <w:lang w:val="en-US"/>
        </w:rPr>
        <w:t xml:space="preserve"> Park</w:t>
      </w:r>
      <w:r w:rsidR="008432F7" w:rsidRPr="00971E9F">
        <w:rPr>
          <w:rFonts w:ascii="Arial" w:hAnsi="Arial" w:cs="Arial"/>
          <w:lang w:val="en-US"/>
        </w:rPr>
        <w:t xml:space="preserve"> and follow the pa</w:t>
      </w:r>
      <w:r w:rsidR="006B5F7D" w:rsidRPr="00971E9F">
        <w:rPr>
          <w:rFonts w:ascii="Arial" w:hAnsi="Arial" w:cs="Arial"/>
          <w:lang w:val="en-US"/>
        </w:rPr>
        <w:t xml:space="preserve">th to the </w:t>
      </w:r>
      <w:r w:rsidR="0007048C" w:rsidRPr="00971E9F">
        <w:rPr>
          <w:rFonts w:ascii="Arial" w:hAnsi="Arial" w:cs="Arial"/>
          <w:lang w:val="en-US"/>
        </w:rPr>
        <w:t xml:space="preserve">end </w:t>
      </w:r>
      <w:r w:rsidR="005B0992" w:rsidRPr="00971E9F">
        <w:rPr>
          <w:rFonts w:ascii="Arial" w:hAnsi="Arial" w:cs="Arial"/>
          <w:lang w:val="en-US"/>
        </w:rPr>
        <w:t xml:space="preserve">of the </w:t>
      </w:r>
      <w:proofErr w:type="gramStart"/>
      <w:r w:rsidR="005B0992" w:rsidRPr="00971E9F">
        <w:rPr>
          <w:rFonts w:ascii="Arial" w:hAnsi="Arial" w:cs="Arial"/>
          <w:lang w:val="en-US"/>
        </w:rPr>
        <w:t>lake</w:t>
      </w:r>
      <w:proofErr w:type="gramEnd"/>
    </w:p>
    <w:p w14:paraId="2ECABE71" w14:textId="15938E68" w:rsidR="005B0992" w:rsidRPr="00971E9F" w:rsidRDefault="005B0992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At the end of the lake take the path to</w:t>
      </w:r>
      <w:r w:rsidR="00910165" w:rsidRPr="00971E9F">
        <w:rPr>
          <w:rFonts w:ascii="Arial" w:hAnsi="Arial" w:cs="Arial"/>
          <w:lang w:val="en-US"/>
        </w:rPr>
        <w:t xml:space="preserve"> the gate to leave </w:t>
      </w:r>
      <w:proofErr w:type="spellStart"/>
      <w:r w:rsidR="00910165" w:rsidRPr="00971E9F">
        <w:rPr>
          <w:rFonts w:ascii="Arial" w:hAnsi="Arial" w:cs="Arial"/>
          <w:lang w:val="en-US"/>
        </w:rPr>
        <w:t>Boultham</w:t>
      </w:r>
      <w:proofErr w:type="spellEnd"/>
      <w:r w:rsidR="00910165" w:rsidRPr="00971E9F">
        <w:rPr>
          <w:rFonts w:ascii="Arial" w:hAnsi="Arial" w:cs="Arial"/>
          <w:lang w:val="en-US"/>
        </w:rPr>
        <w:t xml:space="preserve"> Park</w:t>
      </w:r>
      <w:r w:rsidR="00AE6F1D" w:rsidRPr="00971E9F">
        <w:rPr>
          <w:rFonts w:ascii="Arial" w:hAnsi="Arial" w:cs="Arial"/>
          <w:lang w:val="en-US"/>
        </w:rPr>
        <w:t xml:space="preserve"> at Rookery Lane</w:t>
      </w:r>
    </w:p>
    <w:p w14:paraId="35B33FA1" w14:textId="522E95E9" w:rsidR="00910165" w:rsidRPr="00971E9F" w:rsidRDefault="00910165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Turn </w:t>
      </w:r>
      <w:r w:rsidR="006B6CD8" w:rsidRPr="00971E9F">
        <w:rPr>
          <w:rFonts w:ascii="Arial" w:hAnsi="Arial" w:cs="Arial"/>
          <w:lang w:val="en-US"/>
        </w:rPr>
        <w:t>r</w:t>
      </w:r>
      <w:r w:rsidRPr="00971E9F">
        <w:rPr>
          <w:rFonts w:ascii="Arial" w:hAnsi="Arial" w:cs="Arial"/>
          <w:lang w:val="en-US"/>
        </w:rPr>
        <w:t>ight</w:t>
      </w:r>
      <w:r w:rsidR="006B6CD8" w:rsidRPr="00971E9F">
        <w:rPr>
          <w:rFonts w:ascii="Arial" w:hAnsi="Arial" w:cs="Arial"/>
          <w:lang w:val="en-US"/>
        </w:rPr>
        <w:t xml:space="preserve"> to walk along </w:t>
      </w:r>
      <w:r w:rsidR="00AE6F1D" w:rsidRPr="00971E9F">
        <w:rPr>
          <w:rFonts w:ascii="Arial" w:hAnsi="Arial" w:cs="Arial"/>
          <w:lang w:val="en-US"/>
        </w:rPr>
        <w:t xml:space="preserve">Rookery Lane towards </w:t>
      </w:r>
      <w:proofErr w:type="spellStart"/>
      <w:r w:rsidR="00A03D50" w:rsidRPr="00971E9F">
        <w:rPr>
          <w:rFonts w:ascii="Arial" w:hAnsi="Arial" w:cs="Arial"/>
          <w:lang w:val="en-US"/>
        </w:rPr>
        <w:t>Blackbour</w:t>
      </w:r>
      <w:r w:rsidR="006D6E49" w:rsidRPr="00971E9F">
        <w:rPr>
          <w:rFonts w:ascii="Arial" w:hAnsi="Arial" w:cs="Arial"/>
          <w:lang w:val="en-US"/>
        </w:rPr>
        <w:t>n</w:t>
      </w:r>
      <w:proofErr w:type="spellEnd"/>
      <w:r w:rsidR="006D6E49" w:rsidRPr="00971E9F">
        <w:rPr>
          <w:rFonts w:ascii="Arial" w:hAnsi="Arial" w:cs="Arial"/>
          <w:lang w:val="en-US"/>
        </w:rPr>
        <w:t xml:space="preserve"> Road</w:t>
      </w:r>
      <w:r w:rsidR="00A96AA5" w:rsidRPr="00971E9F">
        <w:rPr>
          <w:rFonts w:ascii="Arial" w:hAnsi="Arial" w:cs="Arial"/>
          <w:lang w:val="en-US"/>
        </w:rPr>
        <w:t xml:space="preserve"> which will be on the </w:t>
      </w:r>
      <w:proofErr w:type="gramStart"/>
      <w:r w:rsidR="00A96AA5" w:rsidRPr="00971E9F">
        <w:rPr>
          <w:rFonts w:ascii="Arial" w:hAnsi="Arial" w:cs="Arial"/>
          <w:lang w:val="en-US"/>
        </w:rPr>
        <w:t>left</w:t>
      </w:r>
      <w:proofErr w:type="gramEnd"/>
    </w:p>
    <w:p w14:paraId="3EABF7C4" w14:textId="17AC8497" w:rsidR="006D6E49" w:rsidRPr="00971E9F" w:rsidRDefault="006D6E49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When opposite</w:t>
      </w:r>
      <w:r w:rsidR="00A96AA5" w:rsidRPr="00971E9F">
        <w:rPr>
          <w:rFonts w:ascii="Arial" w:hAnsi="Arial" w:cs="Arial"/>
          <w:lang w:val="en-US"/>
        </w:rPr>
        <w:t xml:space="preserve"> </w:t>
      </w:r>
      <w:proofErr w:type="spellStart"/>
      <w:r w:rsidR="00F4686A" w:rsidRPr="00971E9F">
        <w:rPr>
          <w:rFonts w:ascii="Arial" w:hAnsi="Arial" w:cs="Arial"/>
          <w:lang w:val="en-US"/>
        </w:rPr>
        <w:t>Blackbourn</w:t>
      </w:r>
      <w:proofErr w:type="spellEnd"/>
      <w:r w:rsidR="00F4686A" w:rsidRPr="00971E9F">
        <w:rPr>
          <w:rFonts w:ascii="Arial" w:hAnsi="Arial" w:cs="Arial"/>
          <w:lang w:val="en-US"/>
        </w:rPr>
        <w:t xml:space="preserve"> Road, cross Rookery Lane safely</w:t>
      </w:r>
    </w:p>
    <w:p w14:paraId="50674C01" w14:textId="29974B5B" w:rsidR="002F4DF6" w:rsidRPr="00971E9F" w:rsidRDefault="005D44A9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Walk along </w:t>
      </w:r>
      <w:proofErr w:type="spellStart"/>
      <w:r w:rsidR="00DB7F73" w:rsidRPr="00971E9F">
        <w:rPr>
          <w:rFonts w:ascii="Arial" w:hAnsi="Arial" w:cs="Arial"/>
          <w:lang w:val="en-US"/>
        </w:rPr>
        <w:t>Blackbourn</w:t>
      </w:r>
      <w:proofErr w:type="spellEnd"/>
      <w:r w:rsidR="00DB7F73" w:rsidRPr="00971E9F">
        <w:rPr>
          <w:rFonts w:ascii="Arial" w:hAnsi="Arial" w:cs="Arial"/>
          <w:lang w:val="en-US"/>
        </w:rPr>
        <w:t xml:space="preserve"> Road</w:t>
      </w:r>
    </w:p>
    <w:p w14:paraId="2C32B0BC" w14:textId="1DA92E75" w:rsidR="007800F3" w:rsidRPr="00971E9F" w:rsidRDefault="007800F3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Take the path on the right that follows </w:t>
      </w:r>
      <w:r w:rsidR="00325C9F" w:rsidRPr="00971E9F">
        <w:rPr>
          <w:rFonts w:ascii="Arial" w:hAnsi="Arial" w:cs="Arial"/>
          <w:lang w:val="en-US"/>
        </w:rPr>
        <w:t xml:space="preserve">the Pike </w:t>
      </w:r>
      <w:proofErr w:type="gramStart"/>
      <w:r w:rsidR="00325C9F" w:rsidRPr="00971E9F">
        <w:rPr>
          <w:rFonts w:ascii="Arial" w:hAnsi="Arial" w:cs="Arial"/>
          <w:lang w:val="en-US"/>
        </w:rPr>
        <w:t>Drain</w:t>
      </w:r>
      <w:proofErr w:type="gramEnd"/>
    </w:p>
    <w:p w14:paraId="7E68048F" w14:textId="32F27CDF" w:rsidR="00334321" w:rsidRPr="00971E9F" w:rsidRDefault="00334321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Walk along the path that takes you </w:t>
      </w:r>
      <w:r w:rsidR="00280EA7" w:rsidRPr="00971E9F">
        <w:rPr>
          <w:rFonts w:ascii="Arial" w:hAnsi="Arial" w:cs="Arial"/>
          <w:lang w:val="en-US"/>
        </w:rPr>
        <w:t xml:space="preserve">to a bridge to cross the Pike </w:t>
      </w:r>
      <w:proofErr w:type="gramStart"/>
      <w:r w:rsidR="00280EA7" w:rsidRPr="00971E9F">
        <w:rPr>
          <w:rFonts w:ascii="Arial" w:hAnsi="Arial" w:cs="Arial"/>
          <w:lang w:val="en-US"/>
        </w:rPr>
        <w:t>Drain</w:t>
      </w:r>
      <w:proofErr w:type="gramEnd"/>
    </w:p>
    <w:p w14:paraId="10093753" w14:textId="5DBB38C3" w:rsidR="00280EA7" w:rsidRPr="00971E9F" w:rsidRDefault="00280EA7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When crossing</w:t>
      </w:r>
      <w:r w:rsidR="00BA1F9E" w:rsidRPr="00971E9F">
        <w:rPr>
          <w:rFonts w:ascii="Arial" w:hAnsi="Arial" w:cs="Arial"/>
          <w:lang w:val="en-US"/>
        </w:rPr>
        <w:t xml:space="preserve"> beware of the troll under the bridge</w:t>
      </w:r>
    </w:p>
    <w:p w14:paraId="727D717F" w14:textId="5B86CF11" w:rsidR="00BA1F9E" w:rsidRPr="00971E9F" w:rsidRDefault="00430040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Cross o</w:t>
      </w:r>
      <w:r w:rsidR="008554D6" w:rsidRPr="00971E9F">
        <w:rPr>
          <w:rFonts w:ascii="Arial" w:hAnsi="Arial" w:cs="Arial"/>
          <w:lang w:val="en-US"/>
        </w:rPr>
        <w:t xml:space="preserve">ver the </w:t>
      </w:r>
      <w:r w:rsidR="00E32285" w:rsidRPr="00971E9F">
        <w:rPr>
          <w:rFonts w:ascii="Arial" w:hAnsi="Arial" w:cs="Arial"/>
          <w:lang w:val="en-US"/>
        </w:rPr>
        <w:t>bridge you are now at the Moorland Skate Park</w:t>
      </w:r>
    </w:p>
    <w:p w14:paraId="19014D0C" w14:textId="6A348273" w:rsidR="00922158" w:rsidRPr="00971E9F" w:rsidRDefault="00922158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Follow the path around the park</w:t>
      </w:r>
      <w:r w:rsidR="002731CD" w:rsidRPr="00971E9F">
        <w:rPr>
          <w:rFonts w:ascii="Arial" w:hAnsi="Arial" w:cs="Arial"/>
          <w:lang w:val="en-US"/>
        </w:rPr>
        <w:t xml:space="preserve"> and</w:t>
      </w:r>
      <w:r w:rsidR="008120F6" w:rsidRPr="00971E9F">
        <w:rPr>
          <w:rFonts w:ascii="Arial" w:hAnsi="Arial" w:cs="Arial"/>
          <w:lang w:val="en-US"/>
        </w:rPr>
        <w:t xml:space="preserve"> when finished</w:t>
      </w:r>
      <w:r w:rsidR="002731CD" w:rsidRPr="00971E9F">
        <w:rPr>
          <w:rFonts w:ascii="Arial" w:hAnsi="Arial" w:cs="Arial"/>
          <w:lang w:val="en-US"/>
        </w:rPr>
        <w:t xml:space="preserve"> return to the </w:t>
      </w:r>
      <w:proofErr w:type="gramStart"/>
      <w:r w:rsidR="002731CD" w:rsidRPr="00971E9F">
        <w:rPr>
          <w:rFonts w:ascii="Arial" w:hAnsi="Arial" w:cs="Arial"/>
          <w:lang w:val="en-US"/>
        </w:rPr>
        <w:t>bridge</w:t>
      </w:r>
      <w:proofErr w:type="gramEnd"/>
    </w:p>
    <w:p w14:paraId="7B7D700F" w14:textId="4C206133" w:rsidR="0054356A" w:rsidRPr="00971E9F" w:rsidRDefault="0054356A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Cross the bri</w:t>
      </w:r>
      <w:r w:rsidR="00B45D1F" w:rsidRPr="00971E9F">
        <w:rPr>
          <w:rFonts w:ascii="Arial" w:hAnsi="Arial" w:cs="Arial"/>
          <w:lang w:val="en-US"/>
        </w:rPr>
        <w:t xml:space="preserve">dge and follow the path to </w:t>
      </w:r>
      <w:proofErr w:type="spellStart"/>
      <w:r w:rsidR="00B45D1F" w:rsidRPr="00971E9F">
        <w:rPr>
          <w:rFonts w:ascii="Arial" w:hAnsi="Arial" w:cs="Arial"/>
          <w:lang w:val="en-US"/>
        </w:rPr>
        <w:t>Blackbourn</w:t>
      </w:r>
      <w:proofErr w:type="spellEnd"/>
      <w:r w:rsidR="00B45D1F" w:rsidRPr="00971E9F">
        <w:rPr>
          <w:rFonts w:ascii="Arial" w:hAnsi="Arial" w:cs="Arial"/>
          <w:lang w:val="en-US"/>
        </w:rPr>
        <w:t xml:space="preserve"> </w:t>
      </w:r>
      <w:proofErr w:type="gramStart"/>
      <w:r w:rsidR="00B45D1F" w:rsidRPr="00971E9F">
        <w:rPr>
          <w:rFonts w:ascii="Arial" w:hAnsi="Arial" w:cs="Arial"/>
          <w:lang w:val="en-US"/>
        </w:rPr>
        <w:t>Road</w:t>
      </w:r>
      <w:proofErr w:type="gramEnd"/>
    </w:p>
    <w:p w14:paraId="113DBA52" w14:textId="04AD5EEB" w:rsidR="00B45D1F" w:rsidRPr="00971E9F" w:rsidRDefault="00101811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Walk along </w:t>
      </w:r>
      <w:proofErr w:type="spellStart"/>
      <w:r w:rsidRPr="00971E9F">
        <w:rPr>
          <w:rFonts w:ascii="Arial" w:hAnsi="Arial" w:cs="Arial"/>
          <w:lang w:val="en-US"/>
        </w:rPr>
        <w:t>Blackbourn</w:t>
      </w:r>
      <w:proofErr w:type="spellEnd"/>
      <w:r w:rsidRPr="00971E9F">
        <w:rPr>
          <w:rFonts w:ascii="Arial" w:hAnsi="Arial" w:cs="Arial"/>
          <w:lang w:val="en-US"/>
        </w:rPr>
        <w:t xml:space="preserve"> Road to Rookery Lane</w:t>
      </w:r>
    </w:p>
    <w:p w14:paraId="748B099A" w14:textId="77777777" w:rsidR="00FB45BB" w:rsidRPr="00971E9F" w:rsidRDefault="00101811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lastRenderedPageBreak/>
        <w:t xml:space="preserve">Cross </w:t>
      </w:r>
      <w:r w:rsidR="000A58A4" w:rsidRPr="00971E9F">
        <w:rPr>
          <w:rFonts w:ascii="Arial" w:hAnsi="Arial" w:cs="Arial"/>
          <w:lang w:val="en-US"/>
        </w:rPr>
        <w:t>R</w:t>
      </w:r>
      <w:r w:rsidRPr="00971E9F">
        <w:rPr>
          <w:rFonts w:ascii="Arial" w:hAnsi="Arial" w:cs="Arial"/>
          <w:lang w:val="en-US"/>
        </w:rPr>
        <w:t xml:space="preserve">ookery </w:t>
      </w:r>
      <w:r w:rsidR="000A58A4" w:rsidRPr="00971E9F">
        <w:rPr>
          <w:rFonts w:ascii="Arial" w:hAnsi="Arial" w:cs="Arial"/>
          <w:lang w:val="en-US"/>
        </w:rPr>
        <w:t>L</w:t>
      </w:r>
      <w:r w:rsidRPr="00971E9F">
        <w:rPr>
          <w:rFonts w:ascii="Arial" w:hAnsi="Arial" w:cs="Arial"/>
          <w:lang w:val="en-US"/>
        </w:rPr>
        <w:t>ane safely</w:t>
      </w:r>
    </w:p>
    <w:p w14:paraId="2069BC8C" w14:textId="77777777" w:rsidR="00FB45BB" w:rsidRPr="00971E9F" w:rsidRDefault="00FB45BB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Turn Right and walk along Rookery </w:t>
      </w:r>
      <w:proofErr w:type="gramStart"/>
      <w:r w:rsidRPr="00971E9F">
        <w:rPr>
          <w:rFonts w:ascii="Arial" w:hAnsi="Arial" w:cs="Arial"/>
          <w:lang w:val="en-US"/>
        </w:rPr>
        <w:t>Lane</w:t>
      </w:r>
      <w:proofErr w:type="gramEnd"/>
    </w:p>
    <w:p w14:paraId="2D2C9601" w14:textId="07562E12" w:rsidR="00383C0B" w:rsidRPr="00971E9F" w:rsidRDefault="00156EC2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Turn left at the first entrance into </w:t>
      </w:r>
      <w:proofErr w:type="spellStart"/>
      <w:r w:rsidRPr="00971E9F">
        <w:rPr>
          <w:rFonts w:ascii="Arial" w:hAnsi="Arial" w:cs="Arial"/>
          <w:lang w:val="en-US"/>
        </w:rPr>
        <w:t>Boultham</w:t>
      </w:r>
      <w:proofErr w:type="spellEnd"/>
      <w:r w:rsidRPr="00971E9F">
        <w:rPr>
          <w:rFonts w:ascii="Arial" w:hAnsi="Arial" w:cs="Arial"/>
          <w:lang w:val="en-US"/>
        </w:rPr>
        <w:t xml:space="preserve"> </w:t>
      </w:r>
      <w:proofErr w:type="gramStart"/>
      <w:r w:rsidRPr="00971E9F">
        <w:rPr>
          <w:rFonts w:ascii="Arial" w:hAnsi="Arial" w:cs="Arial"/>
          <w:lang w:val="en-US"/>
        </w:rPr>
        <w:t>Park</w:t>
      </w:r>
      <w:proofErr w:type="gramEnd"/>
    </w:p>
    <w:p w14:paraId="10321114" w14:textId="55D0D7B8" w:rsidR="00572FCD" w:rsidRPr="00971E9F" w:rsidRDefault="00572FCD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Follow the path towards the </w:t>
      </w:r>
      <w:proofErr w:type="gramStart"/>
      <w:r w:rsidRPr="00971E9F">
        <w:rPr>
          <w:rFonts w:ascii="Arial" w:hAnsi="Arial" w:cs="Arial"/>
          <w:lang w:val="en-US"/>
        </w:rPr>
        <w:t>lake</w:t>
      </w:r>
      <w:proofErr w:type="gramEnd"/>
    </w:p>
    <w:p w14:paraId="47F0928C" w14:textId="579F28F6" w:rsidR="00D7691A" w:rsidRPr="00971E9F" w:rsidRDefault="00D7691A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>Turn left when</w:t>
      </w:r>
      <w:r w:rsidR="0037558D" w:rsidRPr="00971E9F">
        <w:rPr>
          <w:rFonts w:ascii="Arial" w:hAnsi="Arial" w:cs="Arial"/>
          <w:lang w:val="en-US"/>
        </w:rPr>
        <w:t xml:space="preserve"> at the </w:t>
      </w:r>
      <w:proofErr w:type="gramStart"/>
      <w:r w:rsidR="0037558D" w:rsidRPr="00971E9F">
        <w:rPr>
          <w:rFonts w:ascii="Arial" w:hAnsi="Arial" w:cs="Arial"/>
          <w:lang w:val="en-US"/>
        </w:rPr>
        <w:t>lake</w:t>
      </w:r>
      <w:proofErr w:type="gramEnd"/>
    </w:p>
    <w:p w14:paraId="459DF3CF" w14:textId="7C267499" w:rsidR="0037558D" w:rsidRPr="00971E9F" w:rsidRDefault="0037558D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Follow the </w:t>
      </w:r>
      <w:proofErr w:type="gramStart"/>
      <w:r w:rsidRPr="00971E9F">
        <w:rPr>
          <w:rFonts w:ascii="Arial" w:hAnsi="Arial" w:cs="Arial"/>
          <w:lang w:val="en-US"/>
        </w:rPr>
        <w:t>sign posts</w:t>
      </w:r>
      <w:proofErr w:type="gramEnd"/>
      <w:r w:rsidR="005874AD" w:rsidRPr="00971E9F">
        <w:rPr>
          <w:rFonts w:ascii="Arial" w:hAnsi="Arial" w:cs="Arial"/>
          <w:lang w:val="en-US"/>
        </w:rPr>
        <w:t xml:space="preserve"> back to the café and other </w:t>
      </w:r>
      <w:r w:rsidR="00B4406F" w:rsidRPr="00971E9F">
        <w:rPr>
          <w:rFonts w:ascii="Arial" w:hAnsi="Arial" w:cs="Arial"/>
          <w:lang w:val="en-US"/>
        </w:rPr>
        <w:t>attractions</w:t>
      </w:r>
      <w:r w:rsidR="005874AD" w:rsidRPr="00971E9F">
        <w:rPr>
          <w:rFonts w:ascii="Arial" w:hAnsi="Arial" w:cs="Arial"/>
          <w:lang w:val="en-US"/>
        </w:rPr>
        <w:t xml:space="preserve"> within </w:t>
      </w:r>
      <w:proofErr w:type="spellStart"/>
      <w:r w:rsidR="005874AD" w:rsidRPr="00971E9F">
        <w:rPr>
          <w:rFonts w:ascii="Arial" w:hAnsi="Arial" w:cs="Arial"/>
          <w:lang w:val="en-US"/>
        </w:rPr>
        <w:t>Boultham</w:t>
      </w:r>
      <w:proofErr w:type="spellEnd"/>
      <w:r w:rsidR="005874AD" w:rsidRPr="00971E9F">
        <w:rPr>
          <w:rFonts w:ascii="Arial" w:hAnsi="Arial" w:cs="Arial"/>
          <w:lang w:val="en-US"/>
        </w:rPr>
        <w:t xml:space="preserve"> Park</w:t>
      </w:r>
    </w:p>
    <w:p w14:paraId="6A5411DB" w14:textId="6CA9EDC7" w:rsidR="00B96283" w:rsidRPr="00971E9F" w:rsidRDefault="00B96283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I hope you enjoyed the </w:t>
      </w:r>
      <w:proofErr w:type="gramStart"/>
      <w:r w:rsidRPr="00971E9F">
        <w:rPr>
          <w:rFonts w:ascii="Arial" w:hAnsi="Arial" w:cs="Arial"/>
          <w:lang w:val="en-US"/>
        </w:rPr>
        <w:t>walk</w:t>
      </w:r>
      <w:proofErr w:type="gramEnd"/>
    </w:p>
    <w:p w14:paraId="3D9D32E5" w14:textId="77777777" w:rsidR="00CE63D6" w:rsidRPr="00971E9F" w:rsidRDefault="00CE63D6">
      <w:pPr>
        <w:rPr>
          <w:rFonts w:ascii="Arial" w:hAnsi="Arial" w:cs="Arial"/>
          <w:lang w:val="en-US"/>
        </w:rPr>
      </w:pPr>
    </w:p>
    <w:p w14:paraId="0A1F0815" w14:textId="1F4174DA" w:rsidR="00101811" w:rsidRPr="00971E9F" w:rsidRDefault="000A58A4">
      <w:pPr>
        <w:rPr>
          <w:rFonts w:ascii="Arial" w:hAnsi="Arial" w:cs="Arial"/>
          <w:lang w:val="en-US"/>
        </w:rPr>
      </w:pPr>
      <w:r w:rsidRPr="00971E9F">
        <w:rPr>
          <w:rFonts w:ascii="Arial" w:hAnsi="Arial" w:cs="Arial"/>
          <w:lang w:val="en-US"/>
        </w:rPr>
        <w:t xml:space="preserve"> </w:t>
      </w:r>
    </w:p>
    <w:p w14:paraId="4981D40B" w14:textId="77777777" w:rsidR="008120F6" w:rsidRPr="00971E9F" w:rsidRDefault="008120F6">
      <w:pPr>
        <w:rPr>
          <w:rFonts w:ascii="Arial" w:hAnsi="Arial" w:cs="Arial"/>
          <w:lang w:val="en-US"/>
        </w:rPr>
      </w:pPr>
    </w:p>
    <w:sectPr w:rsidR="008120F6" w:rsidRPr="00971E9F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292E1" w14:textId="77777777" w:rsidR="006F72DD" w:rsidRDefault="006F72DD" w:rsidP="003D226B">
      <w:pPr>
        <w:spacing w:after="0" w:line="240" w:lineRule="auto"/>
      </w:pPr>
      <w:r>
        <w:separator/>
      </w:r>
    </w:p>
  </w:endnote>
  <w:endnote w:type="continuationSeparator" w:id="0">
    <w:p w14:paraId="7C45940E" w14:textId="77777777" w:rsidR="006F72DD" w:rsidRDefault="006F72DD" w:rsidP="003D2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stico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8A3B51" w14:textId="77777777" w:rsidR="006F72DD" w:rsidRDefault="006F72DD" w:rsidP="003D226B">
      <w:pPr>
        <w:spacing w:after="0" w:line="240" w:lineRule="auto"/>
      </w:pPr>
      <w:r>
        <w:separator/>
      </w:r>
    </w:p>
  </w:footnote>
  <w:footnote w:type="continuationSeparator" w:id="0">
    <w:p w14:paraId="08402DD3" w14:textId="77777777" w:rsidR="006F72DD" w:rsidRDefault="006F72DD" w:rsidP="003D22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37E70" w14:textId="20E03CCB" w:rsidR="003D226B" w:rsidRPr="00875105" w:rsidRDefault="003D226B" w:rsidP="003D226B">
    <w:pPr>
      <w:pStyle w:val="Header"/>
      <w:rPr>
        <w:rFonts w:ascii="Rustico" w:hAnsi="Rustico"/>
        <w:sz w:val="56"/>
        <w:szCs w:val="56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198FE36" wp14:editId="455D42D8">
          <wp:simplePos x="0" y="0"/>
          <wp:positionH relativeFrom="column">
            <wp:posOffset>-209550</wp:posOffset>
          </wp:positionH>
          <wp:positionV relativeFrom="paragraph">
            <wp:posOffset>-157480</wp:posOffset>
          </wp:positionV>
          <wp:extent cx="2114550" cy="874312"/>
          <wp:effectExtent l="0" t="0" r="0" b="0"/>
          <wp:wrapTight wrapText="bothSides">
            <wp:wrapPolygon edited="0">
              <wp:start x="2530" y="4709"/>
              <wp:lineTo x="1946" y="6122"/>
              <wp:lineTo x="1946" y="8477"/>
              <wp:lineTo x="2141" y="13186"/>
              <wp:lineTo x="2919" y="16483"/>
              <wp:lineTo x="17708" y="16483"/>
              <wp:lineTo x="17708" y="13186"/>
              <wp:lineTo x="18681" y="6593"/>
              <wp:lineTo x="16541" y="4709"/>
              <wp:lineTo x="2530" y="4709"/>
            </wp:wrapPolygon>
          </wp:wrapTight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255" t="29642" r="11771" b="29407"/>
                  <a:stretch/>
                </pic:blipFill>
                <pic:spPr bwMode="auto">
                  <a:xfrm>
                    <a:off x="0" y="0"/>
                    <a:ext cx="2114550" cy="8743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ustico" w:hAnsi="Rustico"/>
        <w:sz w:val="56"/>
        <w:szCs w:val="56"/>
      </w:rPr>
      <w:t>A walk in the park</w:t>
    </w:r>
  </w:p>
  <w:p w14:paraId="3C0567C3" w14:textId="40C00081" w:rsidR="003D226B" w:rsidRDefault="003D226B">
    <w:pPr>
      <w:pStyle w:val="Header"/>
    </w:pPr>
  </w:p>
  <w:p w14:paraId="4307141F" w14:textId="77777777" w:rsidR="003D226B" w:rsidRDefault="003D22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TUwNzUytTQBIiUdpeDU4uLM/DyQAqNaAO5y2TMsAAAA"/>
  </w:docVars>
  <w:rsids>
    <w:rsidRoot w:val="003513FE"/>
    <w:rsid w:val="00013E3E"/>
    <w:rsid w:val="0007048C"/>
    <w:rsid w:val="000A58A4"/>
    <w:rsid w:val="000B10E7"/>
    <w:rsid w:val="00101811"/>
    <w:rsid w:val="00150156"/>
    <w:rsid w:val="00150DCB"/>
    <w:rsid w:val="00156EC2"/>
    <w:rsid w:val="001C2E8E"/>
    <w:rsid w:val="002731CD"/>
    <w:rsid w:val="00280EA7"/>
    <w:rsid w:val="002A0528"/>
    <w:rsid w:val="002C272B"/>
    <w:rsid w:val="002F4DF6"/>
    <w:rsid w:val="00325C9F"/>
    <w:rsid w:val="00334321"/>
    <w:rsid w:val="003513FE"/>
    <w:rsid w:val="0037558D"/>
    <w:rsid w:val="00383C0B"/>
    <w:rsid w:val="00394B30"/>
    <w:rsid w:val="003A23BC"/>
    <w:rsid w:val="003D226B"/>
    <w:rsid w:val="00430040"/>
    <w:rsid w:val="00430D24"/>
    <w:rsid w:val="00445F08"/>
    <w:rsid w:val="00492BA8"/>
    <w:rsid w:val="0054356A"/>
    <w:rsid w:val="00571F88"/>
    <w:rsid w:val="00572FCD"/>
    <w:rsid w:val="005733D8"/>
    <w:rsid w:val="00580F40"/>
    <w:rsid w:val="005874AD"/>
    <w:rsid w:val="005B0992"/>
    <w:rsid w:val="005B7AEE"/>
    <w:rsid w:val="005C0016"/>
    <w:rsid w:val="005D2C31"/>
    <w:rsid w:val="005D44A9"/>
    <w:rsid w:val="006762CA"/>
    <w:rsid w:val="006B5F7D"/>
    <w:rsid w:val="006B6CD8"/>
    <w:rsid w:val="006D6E49"/>
    <w:rsid w:val="006F72DD"/>
    <w:rsid w:val="00735EDC"/>
    <w:rsid w:val="007470A9"/>
    <w:rsid w:val="007800F3"/>
    <w:rsid w:val="008120F6"/>
    <w:rsid w:val="008432F7"/>
    <w:rsid w:val="00854478"/>
    <w:rsid w:val="008554D6"/>
    <w:rsid w:val="0088695E"/>
    <w:rsid w:val="00910165"/>
    <w:rsid w:val="00922158"/>
    <w:rsid w:val="00971E9F"/>
    <w:rsid w:val="009D759B"/>
    <w:rsid w:val="00A03D50"/>
    <w:rsid w:val="00A96AA5"/>
    <w:rsid w:val="00AE6493"/>
    <w:rsid w:val="00AE6F1D"/>
    <w:rsid w:val="00AF5D07"/>
    <w:rsid w:val="00B43FB6"/>
    <w:rsid w:val="00B4406F"/>
    <w:rsid w:val="00B45D1F"/>
    <w:rsid w:val="00B77D9C"/>
    <w:rsid w:val="00B96283"/>
    <w:rsid w:val="00BA1F9E"/>
    <w:rsid w:val="00BA5D84"/>
    <w:rsid w:val="00C17BCD"/>
    <w:rsid w:val="00C84AF8"/>
    <w:rsid w:val="00CE63D6"/>
    <w:rsid w:val="00D07C0A"/>
    <w:rsid w:val="00D10BDD"/>
    <w:rsid w:val="00D471AA"/>
    <w:rsid w:val="00D64650"/>
    <w:rsid w:val="00D7691A"/>
    <w:rsid w:val="00DB7F73"/>
    <w:rsid w:val="00DC3209"/>
    <w:rsid w:val="00E32285"/>
    <w:rsid w:val="00E40905"/>
    <w:rsid w:val="00EB3935"/>
    <w:rsid w:val="00F4686A"/>
    <w:rsid w:val="00F975A9"/>
    <w:rsid w:val="00FB3CA4"/>
    <w:rsid w:val="00FB45BB"/>
    <w:rsid w:val="00FD4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013EC"/>
  <w15:chartTrackingRefBased/>
  <w15:docId w15:val="{9B156720-DEDB-444D-BFBC-64F6090BB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22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26B"/>
  </w:style>
  <w:style w:type="paragraph" w:styleId="Footer">
    <w:name w:val="footer"/>
    <w:basedOn w:val="Normal"/>
    <w:link w:val="FooterChar"/>
    <w:uiPriority w:val="99"/>
    <w:unhideWhenUsed/>
    <w:rsid w:val="003D22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33107B93BE84F81F92A29069243CE" ma:contentTypeVersion="12" ma:contentTypeDescription="Create a new document." ma:contentTypeScope="" ma:versionID="173c6f42c28b3172240d1d27959d0040">
  <xsd:schema xmlns:xsd="http://www.w3.org/2001/XMLSchema" xmlns:xs="http://www.w3.org/2001/XMLSchema" xmlns:p="http://schemas.microsoft.com/office/2006/metadata/properties" xmlns:ns2="f2cdf54d-0c73-455c-8add-a79067ef18c0" xmlns:ns3="06b02781-f628-469f-9eac-fb925fe8f644" targetNamespace="http://schemas.microsoft.com/office/2006/metadata/properties" ma:root="true" ma:fieldsID="46106af09bfbf739479d02c160af6387" ns2:_="" ns3:_="">
    <xsd:import namespace="f2cdf54d-0c73-455c-8add-a79067ef18c0"/>
    <xsd:import namespace="06b02781-f628-469f-9eac-fb925fe8f6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f54d-0c73-455c-8add-a79067ef18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02781-f628-469f-9eac-fb925fe8f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12CBD0-3E6E-4E60-84BD-A110014B5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cdf54d-0c73-455c-8add-a79067ef18c0"/>
    <ds:schemaRef ds:uri="06b02781-f628-469f-9eac-fb925fe8f6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72D9DB-C8C5-4EF3-933F-014C59B81D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CEA5D8E-823F-43F2-BBE4-AC9F194FDE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93</Words>
  <Characters>1674</Characters>
  <Application>Microsoft Office Word</Application>
  <DocSecurity>0</DocSecurity>
  <Lines>13</Lines>
  <Paragraphs>3</Paragraphs>
  <ScaleCrop>false</ScaleCrop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Johns</dc:creator>
  <cp:keywords/>
  <dc:description/>
  <cp:lastModifiedBy>Elizabeth Welch</cp:lastModifiedBy>
  <cp:revision>5</cp:revision>
  <dcterms:created xsi:type="dcterms:W3CDTF">2021-03-07T19:23:00Z</dcterms:created>
  <dcterms:modified xsi:type="dcterms:W3CDTF">2021-03-2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33107B93BE84F81F92A29069243CE</vt:lpwstr>
  </property>
</Properties>
</file>